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65070E" w:rsidRDefault="00E95D7D" w:rsidP="004738E3">
      <w:pPr>
        <w:spacing w:after="0"/>
        <w:jc w:val="center"/>
        <w:rPr>
          <w:rFonts w:ascii="Times New Roman" w:hAnsi="Times New Roman" w:cs="Times New Roman"/>
          <w:b/>
          <w:smallCaps/>
          <w:sz w:val="32"/>
          <w:szCs w:val="24"/>
        </w:rPr>
      </w:pPr>
      <w:r w:rsidRPr="0065070E">
        <w:rPr>
          <w:rFonts w:ascii="Times New Roman" w:hAnsi="Times New Roman" w:cs="Times New Roman"/>
          <w:b/>
          <w:smallCaps/>
          <w:sz w:val="32"/>
          <w:szCs w:val="24"/>
        </w:rPr>
        <w:t>Hector Ibanez</w:t>
      </w:r>
    </w:p>
    <w:p w:rsidR="00E95D7D" w:rsidRPr="00E95D7D" w:rsidRDefault="00E95D7D" w:rsidP="004738E3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95D7D">
        <w:rPr>
          <w:rFonts w:ascii="Times New Roman" w:hAnsi="Times New Roman" w:cs="Times New Roman"/>
          <w:i/>
          <w:sz w:val="24"/>
          <w:szCs w:val="24"/>
        </w:rPr>
        <w:t>Food Service / Construction / Manufacturing</w:t>
      </w:r>
    </w:p>
    <w:p w:rsidR="00E95D7D" w:rsidRPr="00E95D7D" w:rsidRDefault="00E95D7D" w:rsidP="004738E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95D7D">
        <w:rPr>
          <w:rFonts w:ascii="Times New Roman" w:hAnsi="Times New Roman" w:cs="Times New Roman"/>
          <w:sz w:val="24"/>
          <w:szCs w:val="24"/>
        </w:rPr>
        <w:t>hibanez@wwrfresource.com</w:t>
      </w:r>
    </w:p>
    <w:p w:rsidR="00E95D7D" w:rsidRPr="00E95D7D" w:rsidRDefault="00E95D7D" w:rsidP="004738E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95D7D">
        <w:rPr>
          <w:rFonts w:ascii="Times New Roman" w:hAnsi="Times New Roman" w:cs="Times New Roman"/>
          <w:i/>
          <w:sz w:val="24"/>
          <w:szCs w:val="24"/>
        </w:rPr>
        <w:t>Message:</w:t>
      </w:r>
      <w:r w:rsidRPr="00E95D7D">
        <w:rPr>
          <w:rFonts w:ascii="Times New Roman" w:hAnsi="Times New Roman" w:cs="Times New Roman"/>
          <w:sz w:val="24"/>
          <w:szCs w:val="24"/>
        </w:rPr>
        <w:t xml:space="preserve"> (316) 265-5211 ext. 208</w:t>
      </w:r>
    </w:p>
    <w:p w:rsidR="00E95D7D" w:rsidRPr="00E95D7D" w:rsidRDefault="00E95D7D" w:rsidP="004738E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E95D7D">
        <w:rPr>
          <w:rFonts w:ascii="Times New Roman" w:hAnsi="Times New Roman" w:cs="Times New Roman"/>
          <w:sz w:val="24"/>
          <w:szCs w:val="24"/>
        </w:rPr>
        <w:t>401 S. Emporia, Wichita, KS 67202</w:t>
      </w:r>
    </w:p>
    <w:p w:rsidR="00E95D7D" w:rsidRPr="004738E3" w:rsidRDefault="00E95D7D" w:rsidP="004738E3">
      <w:pPr>
        <w:spacing w:before="100" w:beforeAutospacing="1" w:after="0"/>
        <w:rPr>
          <w:rFonts w:ascii="Times New Roman" w:hAnsi="Times New Roman" w:cs="Times New Roman"/>
          <w:b/>
          <w:smallCaps/>
          <w:sz w:val="24"/>
          <w:szCs w:val="24"/>
        </w:rPr>
      </w:pPr>
      <w:r w:rsidRPr="004738E3">
        <w:rPr>
          <w:rFonts w:ascii="Times New Roman" w:hAnsi="Times New Roman" w:cs="Times New Roman"/>
          <w:b/>
          <w:smallCaps/>
          <w:sz w:val="24"/>
          <w:szCs w:val="24"/>
        </w:rPr>
        <w:t>Summary of Qualifications</w:t>
      </w:r>
    </w:p>
    <w:p w:rsidR="00E95D7D" w:rsidRPr="004738E3" w:rsidRDefault="00E95D7D" w:rsidP="004738E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Food service worker and entry-level carpenter / construction worker with 1 year of experience in each.</w:t>
      </w:r>
    </w:p>
    <w:p w:rsidR="00E95D7D" w:rsidRPr="004738E3" w:rsidRDefault="00E95D7D" w:rsidP="004738E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Committed to seeing jobs through completion with minimal supervision.</w:t>
      </w:r>
    </w:p>
    <w:p w:rsidR="00E95D7D" w:rsidRPr="004738E3" w:rsidRDefault="00E95D7D" w:rsidP="004738E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Able to lead by example when working with others.</w:t>
      </w:r>
    </w:p>
    <w:p w:rsidR="00E95D7D" w:rsidRDefault="00E95D7D" w:rsidP="004738E3">
      <w:pPr>
        <w:spacing w:before="100" w:beforeAutospacing="1" w:after="0"/>
        <w:rPr>
          <w:rFonts w:ascii="Times New Roman" w:hAnsi="Times New Roman" w:cs="Times New Roman"/>
          <w:b/>
          <w:smallCaps/>
          <w:sz w:val="24"/>
          <w:szCs w:val="24"/>
        </w:rPr>
      </w:pPr>
      <w:bookmarkStart w:id="0" w:name="_GoBack"/>
      <w:r w:rsidRPr="0065070E">
        <w:rPr>
          <w:rFonts w:ascii="Times New Roman" w:hAnsi="Times New Roman" w:cs="Times New Roman"/>
          <w:b/>
          <w:smallCaps/>
          <w:sz w:val="24"/>
          <w:szCs w:val="24"/>
        </w:rPr>
        <w:t>Skill Profile</w:t>
      </w:r>
    </w:p>
    <w:p w:rsidR="004738E3" w:rsidRDefault="004738E3" w:rsidP="004738E3">
      <w:pPr>
        <w:spacing w:after="0"/>
        <w:rPr>
          <w:rFonts w:ascii="Times New Roman" w:hAnsi="Times New Roman" w:cs="Times New Roman"/>
          <w:i/>
          <w:sz w:val="24"/>
          <w:szCs w:val="24"/>
        </w:rPr>
        <w:sectPr w:rsidR="004738E3" w:rsidSect="004738E3"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bookmarkEnd w:id="0"/>
    <w:p w:rsidR="004738E3" w:rsidRPr="004738E3" w:rsidRDefault="004738E3" w:rsidP="004738E3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4738E3">
        <w:rPr>
          <w:rFonts w:ascii="Times New Roman" w:hAnsi="Times New Roman" w:cs="Times New Roman"/>
          <w:i/>
          <w:sz w:val="24"/>
          <w:szCs w:val="24"/>
        </w:rPr>
        <w:lastRenderedPageBreak/>
        <w:t>Construction/Carpentry</w:t>
      </w:r>
    </w:p>
    <w:p w:rsidR="00FE01DD" w:rsidRPr="00E95D7D" w:rsidRDefault="004738E3" w:rsidP="00FE01D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pes and rules</w:t>
      </w:r>
      <w:r w:rsidR="00FE01DD" w:rsidRPr="00FE01DD">
        <w:rPr>
          <w:rFonts w:ascii="Times New Roman" w:hAnsi="Times New Roman" w:cs="Times New Roman"/>
          <w:sz w:val="24"/>
          <w:szCs w:val="24"/>
        </w:rPr>
        <w:t xml:space="preserve"> </w:t>
      </w:r>
      <w:r w:rsidR="00FE01DD" w:rsidRPr="00E95D7D">
        <w:rPr>
          <w:rFonts w:ascii="Times New Roman" w:hAnsi="Times New Roman" w:cs="Times New Roman"/>
          <w:sz w:val="24"/>
          <w:szCs w:val="24"/>
        </w:rPr>
        <w:t>OHSA 10-hour Safety Certified</w:t>
      </w:r>
    </w:p>
    <w:p w:rsidR="00FE01DD" w:rsidRPr="00E95D7D" w:rsidRDefault="00FE01DD" w:rsidP="00FE01D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construction drawings</w:t>
      </w:r>
    </w:p>
    <w:p w:rsidR="00FE01DD" w:rsidRDefault="00FE01DD" w:rsidP="00FE01D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c shop math</w:t>
      </w:r>
    </w:p>
    <w:p w:rsidR="00FE01DD" w:rsidRDefault="00FE01DD" w:rsidP="00FE01D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nd and power tools</w:t>
      </w:r>
    </w:p>
    <w:p w:rsidR="00FE01DD" w:rsidRDefault="00FE01DD" w:rsidP="00FE01D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erial handling</w:t>
      </w:r>
    </w:p>
    <w:p w:rsidR="004738E3" w:rsidRDefault="004738E3" w:rsidP="004738E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</w:p>
    <w:p w:rsidR="004738E3" w:rsidRDefault="004738E3" w:rsidP="004738E3">
      <w:pP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4738E3">
        <w:rPr>
          <w:rFonts w:ascii="Times New Roman" w:hAnsi="Times New Roman" w:cs="Times New Roman"/>
          <w:i/>
          <w:sz w:val="24"/>
          <w:szCs w:val="24"/>
        </w:rPr>
        <w:lastRenderedPageBreak/>
        <w:t>Food Service</w:t>
      </w:r>
    </w:p>
    <w:p w:rsidR="004738E3" w:rsidRPr="004738E3" w:rsidRDefault="004738E3" w:rsidP="004738E3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Cooking</w:t>
      </w:r>
    </w:p>
    <w:p w:rsidR="004738E3" w:rsidRPr="004738E3" w:rsidRDefault="004738E3" w:rsidP="004738E3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Prepping</w:t>
      </w:r>
    </w:p>
    <w:p w:rsidR="004738E3" w:rsidRPr="004738E3" w:rsidRDefault="004738E3" w:rsidP="004738E3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Inventory</w:t>
      </w:r>
    </w:p>
    <w:p w:rsidR="004738E3" w:rsidRPr="004738E3" w:rsidRDefault="004738E3" w:rsidP="004738E3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Stocking</w:t>
      </w:r>
    </w:p>
    <w:p w:rsidR="004738E3" w:rsidRPr="004738E3" w:rsidRDefault="004738E3" w:rsidP="004738E3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Label/date</w:t>
      </w:r>
    </w:p>
    <w:p w:rsidR="004738E3" w:rsidRPr="004738E3" w:rsidRDefault="004738E3" w:rsidP="004738E3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Rotate</w:t>
      </w:r>
    </w:p>
    <w:p w:rsidR="004738E3" w:rsidRDefault="004738E3" w:rsidP="004738E3">
      <w:pPr>
        <w:spacing w:after="0"/>
        <w:rPr>
          <w:rFonts w:ascii="Times New Roman" w:hAnsi="Times New Roman" w:cs="Times New Roman"/>
          <w:b/>
          <w:smallCaps/>
          <w:sz w:val="24"/>
          <w:szCs w:val="24"/>
        </w:rPr>
        <w:sectPr w:rsidR="004738E3" w:rsidSect="004738E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4738E3" w:rsidRDefault="004738E3" w:rsidP="004738E3">
      <w:pPr>
        <w:spacing w:before="100" w:beforeAutospacing="1" w:after="0"/>
        <w:rPr>
          <w:rFonts w:ascii="Times New Roman" w:hAnsi="Times New Roman" w:cs="Times New Roman"/>
          <w:b/>
          <w:smallCaps/>
          <w:sz w:val="24"/>
          <w:szCs w:val="24"/>
        </w:rPr>
      </w:pPr>
      <w:r w:rsidRPr="004738E3">
        <w:rPr>
          <w:rFonts w:ascii="Times New Roman" w:hAnsi="Times New Roman" w:cs="Times New Roman"/>
          <w:b/>
          <w:sz w:val="24"/>
          <w:szCs w:val="24"/>
        </w:rPr>
        <w:lastRenderedPageBreak/>
        <w:t>Work</w:t>
      </w:r>
      <w:r>
        <w:rPr>
          <w:rFonts w:ascii="Times New Roman" w:hAnsi="Times New Roman" w:cs="Times New Roman"/>
          <w:b/>
          <w:smallCaps/>
          <w:sz w:val="24"/>
          <w:szCs w:val="24"/>
        </w:rPr>
        <w:t xml:space="preserve"> Experience</w:t>
      </w:r>
    </w:p>
    <w:p w:rsidR="004738E3" w:rsidRDefault="004738E3" w:rsidP="004738E3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i/>
          <w:sz w:val="24"/>
          <w:szCs w:val="24"/>
        </w:rPr>
        <w:t>Apprentice Carpenter</w:t>
      </w:r>
      <w:r>
        <w:rPr>
          <w:rFonts w:ascii="Times New Roman" w:hAnsi="Times New Roman" w:cs="Times New Roman"/>
          <w:i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Greenbush Education</w:t>
      </w:r>
      <w:r>
        <w:rPr>
          <w:rFonts w:ascii="Times New Roman" w:hAnsi="Times New Roman" w:cs="Times New Roman"/>
          <w:sz w:val="24"/>
          <w:szCs w:val="24"/>
        </w:rPr>
        <w:tab/>
        <w:t>Hutchinson, KS</w:t>
      </w:r>
      <w:r>
        <w:rPr>
          <w:rFonts w:ascii="Times New Roman" w:hAnsi="Times New Roman" w:cs="Times New Roman"/>
          <w:sz w:val="24"/>
          <w:szCs w:val="24"/>
        </w:rPr>
        <w:tab/>
        <w:t>2017</w:t>
      </w:r>
    </w:p>
    <w:p w:rsidR="004738E3" w:rsidRPr="004738E3" w:rsidRDefault="004738E3" w:rsidP="004738E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Studied entry-level carpentry skills based on the NCCER Core Curriculum.</w:t>
      </w:r>
    </w:p>
    <w:p w:rsidR="004738E3" w:rsidRPr="004738E3" w:rsidRDefault="004738E3" w:rsidP="004738E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ed on small projects like building stairs, framing </w:t>
      </w:r>
      <w:r w:rsidRPr="004738E3">
        <w:rPr>
          <w:rFonts w:ascii="Times New Roman" w:hAnsi="Times New Roman" w:cs="Times New Roman"/>
          <w:sz w:val="24"/>
          <w:szCs w:val="24"/>
        </w:rPr>
        <w:t>windows, and install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4738E3">
        <w:rPr>
          <w:rFonts w:ascii="Times New Roman" w:hAnsi="Times New Roman" w:cs="Times New Roman"/>
          <w:sz w:val="24"/>
          <w:szCs w:val="24"/>
        </w:rPr>
        <w:t xml:space="preserve"> roofing.</w:t>
      </w:r>
    </w:p>
    <w:p w:rsidR="004738E3" w:rsidRPr="004738E3" w:rsidRDefault="004738E3" w:rsidP="004738E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Used saws, sanders, nail guns, tapes, and other tools and equipment to complete projects.</w:t>
      </w:r>
    </w:p>
    <w:p w:rsidR="004738E3" w:rsidRDefault="004738E3" w:rsidP="004738E3">
      <w:pPr>
        <w:tabs>
          <w:tab w:val="left" w:pos="2880"/>
          <w:tab w:val="left" w:pos="5760"/>
          <w:tab w:val="right" w:pos="9360"/>
        </w:tabs>
        <w:spacing w:before="100" w:beforeAutospacing="1"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i/>
          <w:sz w:val="24"/>
          <w:szCs w:val="24"/>
        </w:rPr>
        <w:t>Grill Cook</w:t>
      </w:r>
      <w:r>
        <w:rPr>
          <w:rFonts w:ascii="Times New Roman" w:hAnsi="Times New Roman" w:cs="Times New Roman"/>
          <w:sz w:val="24"/>
          <w:szCs w:val="24"/>
        </w:rPr>
        <w:tab/>
        <w:t>Dairy Queen</w:t>
      </w:r>
      <w:r>
        <w:rPr>
          <w:rFonts w:ascii="Times New Roman" w:hAnsi="Times New Roman" w:cs="Times New Roman"/>
          <w:sz w:val="24"/>
          <w:szCs w:val="24"/>
        </w:rPr>
        <w:tab/>
        <w:t>Wichita, KS</w:t>
      </w:r>
      <w:r>
        <w:rPr>
          <w:rFonts w:ascii="Times New Roman" w:hAnsi="Times New Roman" w:cs="Times New Roman"/>
          <w:sz w:val="24"/>
          <w:szCs w:val="24"/>
        </w:rPr>
        <w:tab/>
        <w:t>2016</w:t>
      </w:r>
    </w:p>
    <w:p w:rsidR="004738E3" w:rsidRPr="004738E3" w:rsidRDefault="004738E3" w:rsidP="004738E3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Worked on grill station to prepare burgers, hot dogs, and other hot entrees to order.</w:t>
      </w:r>
    </w:p>
    <w:p w:rsidR="004738E3" w:rsidRPr="004738E3" w:rsidRDefault="004738E3" w:rsidP="004738E3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Ensured menu items were cooked according to specification and company standard.</w:t>
      </w:r>
    </w:p>
    <w:p w:rsidR="004738E3" w:rsidRPr="004738E3" w:rsidRDefault="004738E3" w:rsidP="004738E3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Prepped a variety of fresh ingredients, in addition to condiments and breads for service.</w:t>
      </w:r>
    </w:p>
    <w:p w:rsidR="004738E3" w:rsidRDefault="004738E3" w:rsidP="004738E3">
      <w:pPr>
        <w:tabs>
          <w:tab w:val="left" w:pos="2880"/>
          <w:tab w:val="left" w:pos="5760"/>
          <w:tab w:val="right" w:pos="9360"/>
        </w:tabs>
        <w:spacing w:before="100" w:beforeAutospacing="1"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i/>
          <w:sz w:val="24"/>
          <w:szCs w:val="24"/>
        </w:rPr>
        <w:t>Grill Worker</w:t>
      </w:r>
      <w:r>
        <w:rPr>
          <w:rFonts w:ascii="Times New Roman" w:hAnsi="Times New Roman" w:cs="Times New Roman"/>
          <w:sz w:val="24"/>
          <w:szCs w:val="24"/>
        </w:rPr>
        <w:tab/>
        <w:t>McDonald’s</w:t>
      </w:r>
      <w:r>
        <w:rPr>
          <w:rFonts w:ascii="Times New Roman" w:hAnsi="Times New Roman" w:cs="Times New Roman"/>
          <w:sz w:val="24"/>
          <w:szCs w:val="24"/>
        </w:rPr>
        <w:tab/>
        <w:t>Wichita, KS</w:t>
      </w:r>
      <w:r>
        <w:rPr>
          <w:rFonts w:ascii="Times New Roman" w:hAnsi="Times New Roman" w:cs="Times New Roman"/>
          <w:sz w:val="24"/>
          <w:szCs w:val="24"/>
        </w:rPr>
        <w:tab/>
        <w:t>2014 – 2015</w:t>
      </w:r>
    </w:p>
    <w:p w:rsidR="004738E3" w:rsidRPr="004738E3" w:rsidRDefault="004738E3" w:rsidP="004738E3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asoned and cooked hamburgers </w:t>
      </w:r>
      <w:r w:rsidRPr="004738E3">
        <w:rPr>
          <w:rFonts w:ascii="Times New Roman" w:hAnsi="Times New Roman" w:cs="Times New Roman"/>
          <w:sz w:val="24"/>
          <w:szCs w:val="24"/>
        </w:rPr>
        <w:t>according to customer requests.</w:t>
      </w:r>
    </w:p>
    <w:p w:rsidR="004738E3" w:rsidRPr="004738E3" w:rsidRDefault="004738E3" w:rsidP="004738E3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Washed dished to sanitize all of the trays to prevent transfer of germs and diseases.</w:t>
      </w:r>
    </w:p>
    <w:p w:rsidR="004738E3" w:rsidRPr="004738E3" w:rsidRDefault="004738E3" w:rsidP="004738E3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738E3">
        <w:rPr>
          <w:rFonts w:ascii="Times New Roman" w:hAnsi="Times New Roman" w:cs="Times New Roman"/>
          <w:sz w:val="24"/>
          <w:szCs w:val="24"/>
        </w:rPr>
        <w:t>Handled all cleaning of kitchen area including sweeping, moping, and trash runs.</w:t>
      </w:r>
    </w:p>
    <w:p w:rsidR="00E95D7D" w:rsidRPr="00E95D7D" w:rsidRDefault="00E95D7D" w:rsidP="004738E3">
      <w:pPr>
        <w:spacing w:before="100" w:beforeAutospacing="1" w:after="0"/>
        <w:rPr>
          <w:rFonts w:ascii="Times New Roman" w:hAnsi="Times New Roman" w:cs="Times New Roman"/>
          <w:b/>
          <w:smallCaps/>
          <w:sz w:val="24"/>
          <w:szCs w:val="24"/>
        </w:rPr>
      </w:pPr>
      <w:r w:rsidRPr="00E95D7D">
        <w:rPr>
          <w:rFonts w:ascii="Times New Roman" w:hAnsi="Times New Roman" w:cs="Times New Roman"/>
          <w:b/>
          <w:smallCaps/>
          <w:sz w:val="24"/>
          <w:szCs w:val="24"/>
        </w:rPr>
        <w:t>Education</w:t>
      </w:r>
    </w:p>
    <w:p w:rsidR="00E95D7D" w:rsidRPr="00E95D7D" w:rsidRDefault="00E95D7D" w:rsidP="004738E3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95D7D">
        <w:rPr>
          <w:rFonts w:ascii="Times New Roman" w:hAnsi="Times New Roman" w:cs="Times New Roman"/>
          <w:sz w:val="24"/>
          <w:szCs w:val="24"/>
        </w:rPr>
        <w:t>NCCER Carpentry Level 1, OSHA 10-hour Safety Certificate</w:t>
      </w:r>
      <w:r w:rsidR="004738E3">
        <w:rPr>
          <w:rFonts w:ascii="Times New Roman" w:hAnsi="Times New Roman" w:cs="Times New Roman"/>
          <w:sz w:val="24"/>
          <w:szCs w:val="24"/>
        </w:rPr>
        <w:t xml:space="preserve"> </w:t>
      </w:r>
      <w:r w:rsidRPr="00E95D7D">
        <w:rPr>
          <w:rFonts w:ascii="Times New Roman" w:hAnsi="Times New Roman" w:cs="Times New Roman"/>
          <w:sz w:val="24"/>
          <w:szCs w:val="24"/>
        </w:rPr>
        <w:t>– Dec. 2017</w:t>
      </w:r>
    </w:p>
    <w:p w:rsidR="00E95D7D" w:rsidRPr="00E95D7D" w:rsidRDefault="00E95D7D" w:rsidP="004738E3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r w:rsidRPr="00E95D7D">
        <w:rPr>
          <w:rFonts w:ascii="Times New Roman" w:hAnsi="Times New Roman" w:cs="Times New Roman"/>
          <w:sz w:val="24"/>
          <w:szCs w:val="24"/>
        </w:rPr>
        <w:t>Southeast Kansas Educational Service Center, Hutchinson, KS</w:t>
      </w:r>
    </w:p>
    <w:sectPr w:rsidR="00E95D7D" w:rsidRPr="00E95D7D" w:rsidSect="004738E3">
      <w:type w:val="continuous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7205B"/>
    <w:multiLevelType w:val="hybridMultilevel"/>
    <w:tmpl w:val="E3C24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F933DB"/>
    <w:multiLevelType w:val="hybridMultilevel"/>
    <w:tmpl w:val="1F041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AA1125"/>
    <w:multiLevelType w:val="hybridMultilevel"/>
    <w:tmpl w:val="DA102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5E773C"/>
    <w:multiLevelType w:val="hybridMultilevel"/>
    <w:tmpl w:val="0DAE1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5307C0B"/>
    <w:multiLevelType w:val="hybridMultilevel"/>
    <w:tmpl w:val="FC3C3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5CA113C"/>
    <w:multiLevelType w:val="hybridMultilevel"/>
    <w:tmpl w:val="CEFE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BAD2805"/>
    <w:multiLevelType w:val="hybridMultilevel"/>
    <w:tmpl w:val="265E5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2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srC0MLE0NTQxMLJQ0lEKTi0uzszPAykwrAUAF8OmWiwAAAA="/>
  </w:docVars>
  <w:rsids>
    <w:rsidRoot w:val="00E95D7D"/>
    <w:rsid w:val="004738E3"/>
    <w:rsid w:val="00522C52"/>
    <w:rsid w:val="0065070E"/>
    <w:rsid w:val="007E2073"/>
    <w:rsid w:val="00E95D7D"/>
    <w:rsid w:val="00FE0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5D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95D7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5D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95D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 Inmate</cp:lastModifiedBy>
  <cp:revision>2</cp:revision>
  <dcterms:created xsi:type="dcterms:W3CDTF">2018-05-03T13:49:00Z</dcterms:created>
  <dcterms:modified xsi:type="dcterms:W3CDTF">2018-05-17T18:10:00Z</dcterms:modified>
</cp:coreProperties>
</file>